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EA311" w14:textId="7BC5DB35" w:rsidR="00FE2AF1" w:rsidRDefault="003A1FA0">
      <w:r>
        <w:t>The folder “</w:t>
      </w:r>
      <w:proofErr w:type="spellStart"/>
      <w:r w:rsidR="00FF4C68">
        <w:t>ChainRule</w:t>
      </w:r>
      <w:proofErr w:type="spellEnd"/>
      <w:r>
        <w:t>” contains the same program as the “</w:t>
      </w:r>
      <w:proofErr w:type="spellStart"/>
      <w:r>
        <w:t>FiniteDifferences</w:t>
      </w:r>
      <w:proofErr w:type="spellEnd"/>
      <w:r>
        <w:t xml:space="preserve">” </w:t>
      </w:r>
      <w:r w:rsidR="00FF4C68">
        <w:t>and “</w:t>
      </w:r>
      <w:proofErr w:type="spellStart"/>
      <w:r w:rsidR="00FF4C68">
        <w:t>DualNumbers</w:t>
      </w:r>
      <w:proofErr w:type="spellEnd"/>
      <w:r w:rsidR="00FF4C68">
        <w:t xml:space="preserve">” </w:t>
      </w:r>
      <w:r>
        <w:t>exercise</w:t>
      </w:r>
      <w:r w:rsidR="00A45F3E">
        <w:t>s</w:t>
      </w:r>
      <w:r>
        <w:t xml:space="preserve">, but now uses </w:t>
      </w:r>
      <w:r w:rsidR="00FF4C68">
        <w:t>the chain rule</w:t>
      </w:r>
      <w:r>
        <w:t xml:space="preserve"> to calculate the derivative.</w:t>
      </w:r>
    </w:p>
    <w:p w14:paraId="06C7048B" w14:textId="0E397B61" w:rsidR="003A1FA0" w:rsidRDefault="003A1FA0" w:rsidP="003A1FA0">
      <w:r>
        <w:t>Your mission is to implement the body of the</w:t>
      </w:r>
      <w:r w:rsidR="00FF4C68">
        <w:t xml:space="preserve"> </w:t>
      </w:r>
      <w:proofErr w:type="spellStart"/>
      <w:r w:rsidR="00FF4C68">
        <w:t>FDerivative</w:t>
      </w:r>
      <w:proofErr w:type="spellEnd"/>
      <w:r w:rsidR="00FF4C68">
        <w:t xml:space="preserve"> </w:t>
      </w:r>
      <w:r w:rsidR="001C26BE">
        <w:t xml:space="preserve">function </w:t>
      </w:r>
      <w:r w:rsidR="00FF4C68">
        <w:t>using the chain rule</w:t>
      </w:r>
      <w:r>
        <w:t xml:space="preserve"> to make the program work.</w:t>
      </w:r>
    </w:p>
    <w:p w14:paraId="4B5851D5" w14:textId="024B3375" w:rsidR="00B940E6" w:rsidRPr="00B940E6" w:rsidRDefault="00B940E6" w:rsidP="00B940E6">
      <w:pPr>
        <w:rPr>
          <w:rFonts w:eastAsiaTheme="minorEastAsia"/>
        </w:rPr>
      </w:pPr>
      <w:r w:rsidRPr="00B940E6">
        <w:rPr>
          <w:rFonts w:eastAsiaTheme="minorEastAsia"/>
        </w:rPr>
        <w:t>HINT: if you hit problems, you can use finite differences to know what the derivative</w:t>
      </w:r>
      <w:r w:rsidR="007248F1">
        <w:rPr>
          <w:rFonts w:eastAsiaTheme="minorEastAsia"/>
        </w:rPr>
        <w:t>s</w:t>
      </w:r>
      <w:r w:rsidRPr="00B940E6">
        <w:rPr>
          <w:rFonts w:eastAsiaTheme="minorEastAsia"/>
        </w:rPr>
        <w:t xml:space="preserve"> SHOULD be (approximately) to help debug what might be going wrong with the chain rule.</w:t>
      </w:r>
    </w:p>
    <w:p w14:paraId="5B72F86B" w14:textId="25F4C35F" w:rsidR="003A1FA0" w:rsidRDefault="003A1FA0" w:rsidP="003A1FA0">
      <w:pPr>
        <w:pStyle w:val="Heading1"/>
        <w:rPr>
          <w:rFonts w:eastAsiaTheme="minorEastAsia"/>
        </w:rPr>
      </w:pPr>
      <w:r>
        <w:rPr>
          <w:rFonts w:eastAsiaTheme="minorEastAsia"/>
        </w:rPr>
        <w:t xml:space="preserve">More Things </w:t>
      </w:r>
      <w:proofErr w:type="gramStart"/>
      <w:r>
        <w:rPr>
          <w:rFonts w:eastAsiaTheme="minorEastAsia"/>
        </w:rPr>
        <w:t>To</w:t>
      </w:r>
      <w:proofErr w:type="gramEnd"/>
      <w:r>
        <w:rPr>
          <w:rFonts w:eastAsiaTheme="minorEastAsia"/>
        </w:rPr>
        <w:t xml:space="preserve"> Try:</w:t>
      </w:r>
    </w:p>
    <w:p w14:paraId="556A0D46" w14:textId="637EBBC8" w:rsidR="003A1FA0" w:rsidRDefault="00FF4C68" w:rsidP="00FF4C68">
      <w:pPr>
        <w:pStyle w:val="ListParagraph"/>
        <w:numPr>
          <w:ilvl w:val="0"/>
          <w:numId w:val="3"/>
        </w:numPr>
        <w:rPr>
          <w:rFonts w:eastAsiaTheme="minorEastAsia"/>
        </w:rPr>
      </w:pPr>
      <w:r>
        <w:rPr>
          <w:rFonts w:eastAsiaTheme="minorEastAsia"/>
        </w:rPr>
        <w:t xml:space="preserve">Try modifying the functions </w:t>
      </w:r>
      <w:proofErr w:type="gramStart"/>
      <w:r w:rsidR="00A45F3E">
        <w:rPr>
          <w:rFonts w:eastAsiaTheme="minorEastAsia"/>
        </w:rPr>
        <w:t>G,H</w:t>
      </w:r>
      <w:proofErr w:type="gramEnd"/>
      <w:r w:rsidR="00A45F3E">
        <w:rPr>
          <w:rFonts w:eastAsiaTheme="minorEastAsia"/>
        </w:rPr>
        <w:t>,I</w:t>
      </w:r>
      <w:r>
        <w:rPr>
          <w:rFonts w:eastAsiaTheme="minorEastAsia"/>
        </w:rPr>
        <w:t xml:space="preserve"> and see if it still works.</w:t>
      </w:r>
      <w:r w:rsidR="00A45F3E">
        <w:rPr>
          <w:rFonts w:eastAsiaTheme="minorEastAsia"/>
        </w:rPr>
        <w:t xml:space="preserve"> (don’t forget to update the derivate functions</w:t>
      </w:r>
      <w:r w:rsidR="00545EF1">
        <w:rPr>
          <w:rFonts w:eastAsiaTheme="minorEastAsia"/>
        </w:rPr>
        <w:t xml:space="preserve"> to match</w:t>
      </w:r>
      <w:r w:rsidR="00A45F3E">
        <w:rPr>
          <w:rFonts w:eastAsiaTheme="minorEastAsia"/>
        </w:rPr>
        <w:t>)</w:t>
      </w:r>
    </w:p>
    <w:p w14:paraId="2BEDB792" w14:textId="77777777" w:rsidR="00FF4C68" w:rsidRDefault="00FF4C68" w:rsidP="00FF4C68">
      <w:pPr>
        <w:pStyle w:val="ListParagraph"/>
        <w:numPr>
          <w:ilvl w:val="1"/>
          <w:numId w:val="3"/>
        </w:numPr>
        <w:rPr>
          <w:rFonts w:eastAsiaTheme="minorEastAsia"/>
        </w:rPr>
      </w:pPr>
      <w:r>
        <w:rPr>
          <w:rFonts w:eastAsiaTheme="minorEastAsia"/>
        </w:rPr>
        <w:t xml:space="preserve">HINT: With nested functions it’s easy to accidentally make a function which doesn’t have a minimum, and just descends into infinity.  This will cause you to hit a </w:t>
      </w:r>
      <w:proofErr w:type="spellStart"/>
      <w:r>
        <w:rPr>
          <w:rFonts w:eastAsiaTheme="minorEastAsia"/>
        </w:rPr>
        <w:t>NaN</w:t>
      </w:r>
      <w:proofErr w:type="spellEnd"/>
      <w:r>
        <w:rPr>
          <w:rFonts w:eastAsiaTheme="minorEastAsia"/>
        </w:rPr>
        <w:t>.</w:t>
      </w:r>
    </w:p>
    <w:p w14:paraId="53B2ECE6" w14:textId="56053445" w:rsidR="00AB78D8" w:rsidRDefault="00AB78D8" w:rsidP="00FF4C68">
      <w:pPr>
        <w:pStyle w:val="ListParagraph"/>
        <w:numPr>
          <w:ilvl w:val="1"/>
          <w:numId w:val="3"/>
        </w:numPr>
        <w:rPr>
          <w:rFonts w:eastAsiaTheme="minorEastAsia"/>
        </w:rPr>
      </w:pPr>
      <w:r>
        <w:rPr>
          <w:rFonts w:eastAsiaTheme="minorEastAsia"/>
        </w:rPr>
        <w:t xml:space="preserve">HINT: If you find yourself hitting </w:t>
      </w:r>
      <w:proofErr w:type="spellStart"/>
      <w:r>
        <w:rPr>
          <w:rFonts w:eastAsiaTheme="minorEastAsia"/>
        </w:rPr>
        <w:t>NaNs</w:t>
      </w:r>
      <w:proofErr w:type="spellEnd"/>
      <w:r>
        <w:rPr>
          <w:rFonts w:eastAsiaTheme="minorEastAsia"/>
        </w:rPr>
        <w:t>, don’t sweat it too much, and have a look at the solutions.docx file for an explanation.</w:t>
      </w:r>
    </w:p>
    <w:p w14:paraId="1A046345" w14:textId="13983A9D" w:rsidR="00FF4C68" w:rsidRPr="00FF4C68" w:rsidRDefault="00FF4C68" w:rsidP="00FF4C68">
      <w:pPr>
        <w:pStyle w:val="ListParagraph"/>
        <w:numPr>
          <w:ilvl w:val="0"/>
          <w:numId w:val="3"/>
        </w:numPr>
        <w:rPr>
          <w:rFonts w:eastAsiaTheme="minorEastAsia"/>
        </w:rPr>
      </w:pPr>
      <w:proofErr w:type="gramStart"/>
      <w:r>
        <w:rPr>
          <w:rFonts w:eastAsiaTheme="minorEastAsia"/>
        </w:rPr>
        <w:t>The function</w:t>
      </w:r>
      <w:proofErr w:type="gramEnd"/>
      <w:r>
        <w:rPr>
          <w:rFonts w:eastAsiaTheme="minorEastAsia"/>
        </w:rPr>
        <w:t xml:space="preserve"> F is a single nested function. Can you make it be the sum of two nested functions and implement </w:t>
      </w:r>
      <w:proofErr w:type="spellStart"/>
      <w:r>
        <w:rPr>
          <w:rFonts w:eastAsiaTheme="minorEastAsia"/>
        </w:rPr>
        <w:t>FDerivate</w:t>
      </w:r>
      <w:proofErr w:type="spellEnd"/>
      <w:r>
        <w:rPr>
          <w:rFonts w:eastAsiaTheme="minorEastAsia"/>
        </w:rPr>
        <w:t xml:space="preserve"> to accommodate that?</w:t>
      </w:r>
    </w:p>
    <w:p w14:paraId="18F476FE" w14:textId="77777777" w:rsidR="003A1FA0" w:rsidRPr="003A1FA0" w:rsidRDefault="003A1FA0">
      <w:pPr>
        <w:rPr>
          <w:rFonts w:eastAsiaTheme="minorEastAsia"/>
        </w:rPr>
      </w:pPr>
    </w:p>
    <w:p w14:paraId="01EFF3EB" w14:textId="77777777" w:rsidR="003A1FA0" w:rsidRPr="003A1FA0" w:rsidRDefault="003A1FA0">
      <w:pPr>
        <w:rPr>
          <w:rFonts w:eastAsiaTheme="minorEastAsia"/>
        </w:rPr>
      </w:pPr>
    </w:p>
    <w:p w14:paraId="31D12678" w14:textId="77777777" w:rsidR="003A1FA0" w:rsidRPr="003A1FA0" w:rsidRDefault="003A1FA0">
      <w:pPr>
        <w:rPr>
          <w:rFonts w:eastAsiaTheme="minorEastAsia"/>
        </w:rPr>
      </w:pPr>
    </w:p>
    <w:p w14:paraId="017CBF88" w14:textId="77777777" w:rsidR="003A1FA0" w:rsidRPr="003A1FA0" w:rsidRDefault="003A1FA0">
      <w:pPr>
        <w:rPr>
          <w:rFonts w:eastAsiaTheme="minorEastAsia"/>
        </w:rPr>
      </w:pPr>
    </w:p>
    <w:sectPr w:rsidR="003A1FA0" w:rsidRPr="003A1F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A85B92"/>
    <w:multiLevelType w:val="hybridMultilevel"/>
    <w:tmpl w:val="6D304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B57352"/>
    <w:multiLevelType w:val="hybridMultilevel"/>
    <w:tmpl w:val="469AE80C"/>
    <w:lvl w:ilvl="0" w:tplc="DB9A337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AA20B7"/>
    <w:multiLevelType w:val="hybridMultilevel"/>
    <w:tmpl w:val="83B42DF4"/>
    <w:lvl w:ilvl="0" w:tplc="F42614FC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3220635">
    <w:abstractNumId w:val="1"/>
  </w:num>
  <w:num w:numId="2" w16cid:durableId="342511491">
    <w:abstractNumId w:val="0"/>
  </w:num>
  <w:num w:numId="3" w16cid:durableId="19404103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Mjc1MjSwMDA3NjVR0lEKTi0uzszPAykwqgUAi+oG+ywAAAA="/>
  </w:docVars>
  <w:rsids>
    <w:rsidRoot w:val="0063196C"/>
    <w:rsid w:val="001C26BE"/>
    <w:rsid w:val="0021652B"/>
    <w:rsid w:val="003823B4"/>
    <w:rsid w:val="003A1FA0"/>
    <w:rsid w:val="00545EF1"/>
    <w:rsid w:val="0063196C"/>
    <w:rsid w:val="007248F1"/>
    <w:rsid w:val="00A45F3E"/>
    <w:rsid w:val="00AB78D8"/>
    <w:rsid w:val="00B940E6"/>
    <w:rsid w:val="00ED5D19"/>
    <w:rsid w:val="00FA31EF"/>
    <w:rsid w:val="00FE2AF1"/>
    <w:rsid w:val="00FF4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07C58"/>
  <w15:chartTrackingRefBased/>
  <w15:docId w15:val="{D174F812-AEEE-4577-88A8-A93CCCD81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A1F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A1FA0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3A1FA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A1F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ectronic Arts</Company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lfe, Alan</dc:creator>
  <cp:keywords/>
  <dc:description/>
  <cp:lastModifiedBy>Wolfe, Alan</cp:lastModifiedBy>
  <cp:revision>12</cp:revision>
  <dcterms:created xsi:type="dcterms:W3CDTF">2023-05-17T20:05:00Z</dcterms:created>
  <dcterms:modified xsi:type="dcterms:W3CDTF">2023-05-18T15:55:00Z</dcterms:modified>
</cp:coreProperties>
</file>